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1A237ECE" w:rsidR="00552F25" w:rsidRDefault="009F1AF6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July 9</w:t>
      </w:r>
      <w:r w:rsidRPr="009F1AF6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34045366" w:rsidR="002319A0" w:rsidRDefault="009F1AF6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 PD</w:t>
      </w:r>
    </w:p>
    <w:p w14:paraId="27F8BCE0" w14:textId="0E3D50F1" w:rsidR="007946B1" w:rsidRDefault="009F1AF6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200 S Main St</w:t>
      </w:r>
    </w:p>
    <w:p w14:paraId="229EC7B2" w14:textId="733E7CA0" w:rsidR="007946B1" w:rsidRPr="002319A0" w:rsidRDefault="009F1AF6" w:rsidP="00C32A91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</w:t>
      </w:r>
      <w:r w:rsidR="004249B9"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, CO </w:t>
      </w:r>
      <w:r>
        <w:rPr>
          <w:rFonts w:ascii="Times New Roman" w:eastAsia="Times New Roman" w:hAnsi="Times New Roman"/>
          <w:b/>
          <w:color w:val="333333"/>
          <w:sz w:val="32"/>
          <w:szCs w:val="32"/>
        </w:rPr>
        <w:t>8100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6AF3C876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DF79C0F" w14:textId="0833D03F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Chad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25F54BA2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Zach Ballas Pueblo PD</w:t>
      </w:r>
    </w:p>
    <w:p w14:paraId="078DE02B" w14:textId="330EF60A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Dan Wells</w:t>
      </w:r>
      <w:r w:rsidRPr="00161650">
        <w:rPr>
          <w:rFonts w:ascii="Times New Roman" w:hAnsi="Times New Roman"/>
          <w:sz w:val="32"/>
          <w:szCs w:val="32"/>
        </w:rPr>
        <w:t xml:space="preserve">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34D2E6E2" w14:textId="0075B8AF" w:rsidR="007A2706" w:rsidRDefault="00F6410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3F3AC4D3" w14:textId="0689CA82" w:rsidR="00B66BE3" w:rsidRPr="002319A0" w:rsidRDefault="00576A9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CIT ($15,347.90, Handgun Instructor ($1,111.17)</w:t>
      </w:r>
      <w:r w:rsidR="00E01317">
        <w:rPr>
          <w:rFonts w:ascii="Times New Roman" w:eastAsia="Times New Roman" w:hAnsi="Times New Roman"/>
          <w:sz w:val="32"/>
          <w:szCs w:val="32"/>
        </w:rPr>
        <w:t>, Moved $</w:t>
      </w:r>
      <w:r>
        <w:rPr>
          <w:rFonts w:ascii="Times New Roman" w:eastAsia="Times New Roman" w:hAnsi="Times New Roman"/>
          <w:sz w:val="32"/>
          <w:szCs w:val="32"/>
        </w:rPr>
        <w:t>4098.35</w:t>
      </w:r>
      <w:r w:rsidR="00E01317">
        <w:rPr>
          <w:rFonts w:ascii="Times New Roman" w:eastAsia="Times New Roman" w:hAnsi="Times New Roman"/>
          <w:sz w:val="32"/>
          <w:szCs w:val="32"/>
        </w:rPr>
        <w:t xml:space="preserve"> to Equip</w:t>
      </w:r>
    </w:p>
    <w:p w14:paraId="0E8010FC" w14:textId="00937ACD" w:rsidR="008B5EEC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576A92">
        <w:rPr>
          <w:rFonts w:ascii="Times New Roman" w:eastAsia="Times New Roman" w:hAnsi="Times New Roman"/>
          <w:sz w:val="32"/>
          <w:szCs w:val="32"/>
        </w:rPr>
        <w:t>0</w:t>
      </w:r>
    </w:p>
    <w:p w14:paraId="34DAB81B" w14:textId="149FDDFA" w:rsidR="007D0B34" w:rsidRPr="007A2706" w:rsidRDefault="007D0B34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ctual spent $1</w:t>
      </w:r>
      <w:r w:rsidR="0091005A">
        <w:rPr>
          <w:rFonts w:ascii="Times New Roman" w:eastAsia="Times New Roman" w:hAnsi="Times New Roman"/>
          <w:sz w:val="32"/>
          <w:szCs w:val="32"/>
        </w:rPr>
        <w:t>69,554.73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293B7DBC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6A535A27" w14:textId="1152F2BD" w:rsidR="00E01317" w:rsidRDefault="00576A9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Lumber ($246.43), Wheel Chock ($14.99), Ammunition ($7,478.73)</w:t>
      </w:r>
      <w:r w:rsidR="00C32A91">
        <w:rPr>
          <w:rFonts w:ascii="Times New Roman" w:eastAsia="Times New Roman" w:hAnsi="Times New Roman"/>
          <w:sz w:val="32"/>
          <w:szCs w:val="32"/>
        </w:rPr>
        <w:t>, Battery ($54.88)</w:t>
      </w:r>
    </w:p>
    <w:p w14:paraId="6F121C1C" w14:textId="6DEAB3D6" w:rsidR="008B5EEC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C32A91">
        <w:rPr>
          <w:rFonts w:ascii="Times New Roman" w:eastAsia="Times New Roman" w:hAnsi="Times New Roman"/>
          <w:sz w:val="32"/>
          <w:szCs w:val="32"/>
        </w:rPr>
        <w:t>1.96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60020649" w14:textId="02657397" w:rsidR="007D0B34" w:rsidRPr="00161650" w:rsidRDefault="007D0B34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ctual spent $32,607.31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5878FBA5" w14:textId="68A06567" w:rsidR="00FF51AA" w:rsidRDefault="00F6410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20C1224B" w14:textId="3F3FFA44" w:rsidR="00972FD0" w:rsidRDefault="00576A9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lastRenderedPageBreak/>
        <w:t>Balance $0</w:t>
      </w:r>
    </w:p>
    <w:p w14:paraId="1470CB29" w14:textId="1263C15F" w:rsidR="00C32A91" w:rsidRDefault="00C32A91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ctual spent $27,303</w:t>
      </w:r>
    </w:p>
    <w:p w14:paraId="17FE0EF0" w14:textId="088FD439" w:rsidR="00DA526B" w:rsidRDefault="00DA526B" w:rsidP="00DA526B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10CD49AE" w14:textId="55B6C5C8" w:rsidR="00DA526B" w:rsidRDefault="00DA526B" w:rsidP="00DA526B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Spent (Training, Equipment &amp; Scholarships) for FY</w:t>
      </w:r>
      <w:proofErr w:type="gramStart"/>
      <w:r>
        <w:rPr>
          <w:rFonts w:ascii="Times New Roman" w:eastAsia="Times New Roman" w:hAnsi="Times New Roman"/>
          <w:sz w:val="32"/>
          <w:szCs w:val="32"/>
        </w:rPr>
        <w:t>20  $</w:t>
      </w:r>
      <w:proofErr w:type="gramEnd"/>
      <w:r>
        <w:rPr>
          <w:rFonts w:ascii="Times New Roman" w:eastAsia="Times New Roman" w:hAnsi="Times New Roman"/>
          <w:sz w:val="32"/>
          <w:szCs w:val="32"/>
        </w:rPr>
        <w:t>229,465.04</w:t>
      </w:r>
    </w:p>
    <w:p w14:paraId="2E0E3CC7" w14:textId="77777777" w:rsidR="00C32A91" w:rsidRPr="00576A92" w:rsidRDefault="00C32A91" w:rsidP="00C32A91">
      <w:pPr>
        <w:spacing w:after="0" w:line="240" w:lineRule="auto"/>
        <w:ind w:left="720"/>
        <w:rPr>
          <w:rFonts w:ascii="Times New Roman" w:eastAsia="Times New Roman" w:hAnsi="Times New Roman"/>
          <w:sz w:val="32"/>
          <w:szCs w:val="32"/>
        </w:rPr>
      </w:pPr>
    </w:p>
    <w:p w14:paraId="59270975" w14:textId="3AB67F52" w:rsidR="00971209" w:rsidRDefault="00EF0832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63F4775" wp14:editId="69615E48">
            <wp:extent cx="5943600" cy="42056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3E8CAD48" w14:textId="77777777" w:rsidR="00576A92" w:rsidRPr="00C13D1F" w:rsidRDefault="00576A92" w:rsidP="00576A9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Grant Agreement meeting on May 11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(Sub-Contractors)</w:t>
      </w:r>
    </w:p>
    <w:p w14:paraId="35E0677E" w14:textId="77777777" w:rsidR="00576A92" w:rsidRPr="00C13D1F" w:rsidRDefault="00576A92" w:rsidP="00576A9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4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Quarter report due July 7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7CEF196C" w14:textId="77777777" w:rsidR="00576A92" w:rsidRPr="009637F2" w:rsidRDefault="00576A92" w:rsidP="00576A9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FY 21 Grant from </w:t>
      </w:r>
      <w:proofErr w:type="gramStart"/>
      <w:r>
        <w:rPr>
          <w:rFonts w:ascii="Times New Roman" w:hAnsi="Times New Roman"/>
          <w:bCs/>
          <w:sz w:val="32"/>
          <w:szCs w:val="32"/>
        </w:rPr>
        <w:t>POST  June</w:t>
      </w:r>
      <w:proofErr w:type="gramEnd"/>
      <w:r>
        <w:rPr>
          <w:rFonts w:ascii="Times New Roman" w:hAnsi="Times New Roman"/>
          <w:bCs/>
          <w:sz w:val="32"/>
          <w:szCs w:val="32"/>
        </w:rPr>
        <w:t xml:space="preserve"> 8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  <w:vertAlign w:val="superscript"/>
        </w:rPr>
        <w:t xml:space="preserve"> </w:t>
      </w:r>
      <w:r>
        <w:rPr>
          <w:rFonts w:ascii="Times New Roman" w:hAnsi="Times New Roman"/>
          <w:bCs/>
          <w:sz w:val="32"/>
          <w:szCs w:val="32"/>
        </w:rPr>
        <w:t xml:space="preserve">, grant updated budget </w:t>
      </w:r>
    </w:p>
    <w:p w14:paraId="7BAF3D77" w14:textId="77777777" w:rsidR="00576A92" w:rsidRPr="009637F2" w:rsidRDefault="00576A92" w:rsidP="00576A9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Vote for new members (V.P and Voting Member)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5A5AAF14" w14:textId="5DB1DABA" w:rsidR="00576A92" w:rsidRPr="00576A92" w:rsidRDefault="00576A92" w:rsidP="00576A92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w Grant start July 13</w:t>
      </w:r>
      <w:r w:rsidRPr="00576A9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2EA76E29" w14:textId="7FFE310D" w:rsidR="00576A92" w:rsidRPr="00576A92" w:rsidRDefault="00576A92" w:rsidP="00576A92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$107,499.00</w:t>
      </w:r>
    </w:p>
    <w:p w14:paraId="3BD14113" w14:textId="133B8493" w:rsidR="00576A92" w:rsidRPr="00576A92" w:rsidRDefault="00576A92" w:rsidP="00576A92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lastRenderedPageBreak/>
        <w:t>Equipment $5,841.00</w:t>
      </w:r>
    </w:p>
    <w:p w14:paraId="6D59C7C0" w14:textId="297F04B3" w:rsidR="00576A92" w:rsidRDefault="00576A92" w:rsidP="00576A92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 w:rsidRPr="00576A92">
        <w:rPr>
          <w:rFonts w:ascii="Times New Roman" w:hAnsi="Times New Roman"/>
          <w:bCs/>
          <w:sz w:val="32"/>
          <w:szCs w:val="32"/>
        </w:rPr>
        <w:t>Scholarships</w:t>
      </w:r>
      <w:r>
        <w:rPr>
          <w:rFonts w:ascii="Times New Roman" w:hAnsi="Times New Roman"/>
          <w:bCs/>
          <w:sz w:val="32"/>
          <w:szCs w:val="32"/>
        </w:rPr>
        <w:t xml:space="preserve"> $20,000.00</w:t>
      </w:r>
    </w:p>
    <w:p w14:paraId="08E40020" w14:textId="12A561F7" w:rsidR="00576A92" w:rsidRDefault="00576A92" w:rsidP="00576A92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Grant Management $6,667.00</w:t>
      </w:r>
    </w:p>
    <w:p w14:paraId="6DAC0E94" w14:textId="3260E08B" w:rsidR="00576A92" w:rsidRDefault="00576A92" w:rsidP="00576A92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Program Delivery $13,334.00</w:t>
      </w:r>
    </w:p>
    <w:p w14:paraId="63CFE753" w14:textId="1AE296C9" w:rsidR="006C135F" w:rsidRPr="006C135F" w:rsidRDefault="00576A92" w:rsidP="006C135F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Total $153,341.00</w:t>
      </w:r>
    </w:p>
    <w:p w14:paraId="276DFC8C" w14:textId="4E940016" w:rsidR="006C135F" w:rsidRDefault="006C135F" w:rsidP="00576A92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 xml:space="preserve">Grant Modification: moving $7,000 from Scholarships to Training for Interview &amp; Interrogation </w:t>
      </w:r>
    </w:p>
    <w:p w14:paraId="0EFA6DEC" w14:textId="01BF6AB9" w:rsidR="00576A92" w:rsidRDefault="00576A92" w:rsidP="00576A92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Classes start in August; Basic SWAT School (Aug 3-7), Reno PTO (10-14), Legally Justified (Aug 25)</w:t>
      </w:r>
    </w:p>
    <w:p w14:paraId="258D9A40" w14:textId="57F92A28" w:rsidR="00576A92" w:rsidRPr="006C135F" w:rsidRDefault="00576A92" w:rsidP="006C135F">
      <w:p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</w:p>
    <w:p w14:paraId="02A4BC56" w14:textId="54AA66E6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83A56C7" w14:textId="611FE63C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4392AFC" w14:textId="77777777" w:rsidR="00601ED6" w:rsidRPr="00161650" w:rsidRDefault="00601ED6" w:rsidP="00601ED6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7032BD11" w14:textId="6B88E083" w:rsidR="00601ED6" w:rsidRPr="006C135F" w:rsidRDefault="00601ED6" w:rsidP="00601ED6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proofErr w:type="spellStart"/>
      <w:r w:rsidRPr="00161650">
        <w:rPr>
          <w:rFonts w:ascii="Times New Roman" w:hAnsi="Times New Roman"/>
          <w:b/>
          <w:sz w:val="32"/>
          <w:szCs w:val="32"/>
          <w:u w:val="single"/>
        </w:rPr>
        <w:t>Notes:_</w:t>
      </w:r>
      <w:r w:rsidRPr="00601ED6">
        <w:rPr>
          <w:rFonts w:ascii="Times New Roman" w:hAnsi="Times New Roman"/>
          <w:bCs/>
          <w:sz w:val="32"/>
          <w:szCs w:val="32"/>
          <w:u w:val="single"/>
        </w:rPr>
        <w:t>Motion</w:t>
      </w:r>
      <w:proofErr w:type="spellEnd"/>
      <w:r w:rsidRPr="00601ED6">
        <w:rPr>
          <w:rFonts w:ascii="Times New Roman" w:hAnsi="Times New Roman"/>
          <w:bCs/>
          <w:sz w:val="32"/>
          <w:szCs w:val="32"/>
          <w:u w:val="single"/>
        </w:rPr>
        <w:t xml:space="preserve"> to move minutes to the second Thursday of the month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was passed</w:t>
      </w:r>
      <w:r w:rsidRPr="00601ED6">
        <w:rPr>
          <w:rFonts w:ascii="Times New Roman" w:hAnsi="Times New Roman"/>
          <w:bCs/>
          <w:sz w:val="32"/>
          <w:szCs w:val="32"/>
          <w:u w:val="single"/>
        </w:rPr>
        <w:t>.</w:t>
      </w:r>
      <w:r w:rsidRPr="00601ED6">
        <w:rPr>
          <w:rFonts w:ascii="Times New Roman" w:hAnsi="Times New Roman"/>
          <w:bCs/>
          <w:sz w:val="32"/>
          <w:szCs w:val="32"/>
          <w:u w:val="single"/>
        </w:rPr>
        <w:t>_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 </w:t>
      </w:r>
      <w:r w:rsidRPr="00161650">
        <w:rPr>
          <w:rFonts w:ascii="Times New Roman" w:hAnsi="Times New Roman"/>
          <w:b/>
          <w:sz w:val="32"/>
          <w:szCs w:val="32"/>
          <w:u w:val="single"/>
        </w:rPr>
        <w:t>__________________________________________________________________________________________________________</w:t>
      </w:r>
    </w:p>
    <w:p w14:paraId="1FD072C0" w14:textId="1ACEF942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13D13B9" w14:textId="6F2A6344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482F1759" w14:textId="519F7DAF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EA57FEF" w14:textId="5E29DA1A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06A0EF0A" w14:textId="66FF1312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28B7B78" w14:textId="1C0C93F2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9946D3A" w14:textId="3E2F1A65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1463BE" w14:textId="19433BB4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43562D66" w14:textId="5C18870E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4021E98" w14:textId="505C8662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089C3D4A" w14:textId="6CE7F1A2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92DC512" w14:textId="0BEE08B4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45D0879B" w14:textId="6BEF1135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F7EAB8A" w14:textId="0B20F694" w:rsidR="005569A1" w:rsidRDefault="005569A1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AA0398D" w14:textId="77777777" w:rsidR="006C135F" w:rsidRDefault="006C135F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3EFEAB1A" w14:textId="77777777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62FFB9AA" w14:textId="00483556" w:rsidR="008425CC" w:rsidRPr="00544B8A" w:rsidRDefault="00276133" w:rsidP="00544B8A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bookmarkStart w:id="0" w:name="_Hlk20721201"/>
      <w:bookmarkStart w:id="1" w:name="_Hlk528669661"/>
      <w:r w:rsidR="00AD705D">
        <w:rPr>
          <w:rFonts w:ascii="Times New Roman" w:eastAsia="Times New Roman" w:hAnsi="Times New Roman"/>
          <w:sz w:val="32"/>
          <w:szCs w:val="32"/>
        </w:rPr>
        <w:t>20,000</w:t>
      </w:r>
    </w:p>
    <w:p w14:paraId="29DB35D9" w14:textId="617D1B47" w:rsidR="00E921CC" w:rsidRDefault="00E921CC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89E6E06" w14:textId="1082E7DB" w:rsidR="00544B8A" w:rsidRPr="00544B8A" w:rsidRDefault="00544B8A" w:rsidP="00544B8A">
      <w:pPr>
        <w:numPr>
          <w:ilvl w:val="0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uster County SO</w:t>
      </w:r>
    </w:p>
    <w:p w14:paraId="50EFBA84" w14:textId="2F1BD5D0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ichael Kear</w:t>
      </w:r>
    </w:p>
    <w:p w14:paraId="17D327BB" w14:textId="485D020F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esert Snow</w:t>
      </w:r>
    </w:p>
    <w:p w14:paraId="1AA7F93E" w14:textId="5E330FDA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 Requested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6/16/20</w:t>
      </w:r>
    </w:p>
    <w:p w14:paraId="39117DDD" w14:textId="1F487F98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(s):</w:t>
      </w:r>
      <w:r w:rsidRPr="00544B8A">
        <w:rPr>
          <w:rFonts w:ascii="Times New Roman" w:hAnsi="Times New Roman"/>
          <w:sz w:val="24"/>
          <w:szCs w:val="24"/>
        </w:rPr>
        <w:t xml:space="preserve"> September </w:t>
      </w:r>
      <w:r>
        <w:rPr>
          <w:rFonts w:ascii="Times New Roman" w:hAnsi="Times New Roman"/>
          <w:sz w:val="24"/>
          <w:szCs w:val="24"/>
        </w:rPr>
        <w:t>1</w:t>
      </w:r>
      <w:r w:rsidRPr="00544B8A">
        <w:rPr>
          <w:rFonts w:ascii="Times New Roman" w:hAnsi="Times New Roman"/>
          <w:sz w:val="24"/>
          <w:szCs w:val="24"/>
          <w:vertAlign w:val="superscript"/>
        </w:rPr>
        <w:t>st</w:t>
      </w:r>
      <w:r>
        <w:rPr>
          <w:rFonts w:ascii="Times New Roman" w:hAnsi="Times New Roman"/>
          <w:sz w:val="24"/>
          <w:szCs w:val="24"/>
        </w:rPr>
        <w:t>-3</w:t>
      </w:r>
      <w:r w:rsidRPr="00544B8A">
        <w:rPr>
          <w:rFonts w:ascii="Times New Roman" w:hAnsi="Times New Roman"/>
          <w:sz w:val="24"/>
          <w:szCs w:val="24"/>
          <w:vertAlign w:val="superscript"/>
        </w:rPr>
        <w:t>rd</w:t>
      </w:r>
      <w:r w:rsidRPr="00544B8A">
        <w:rPr>
          <w:rFonts w:ascii="Times New Roman" w:hAnsi="Times New Roman"/>
          <w:sz w:val="24"/>
          <w:szCs w:val="24"/>
        </w:rPr>
        <w:t>, 20</w:t>
      </w:r>
      <w:r>
        <w:rPr>
          <w:rFonts w:ascii="Times New Roman" w:hAnsi="Times New Roman"/>
          <w:sz w:val="24"/>
          <w:szCs w:val="24"/>
        </w:rPr>
        <w:t>20</w:t>
      </w:r>
    </w:p>
    <w:p w14:paraId="6F1665EB" w14:textId="7A27F9DA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cation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lden</w:t>
      </w:r>
      <w:r w:rsidRPr="00544B8A">
        <w:rPr>
          <w:rFonts w:ascii="Times New Roman" w:hAnsi="Times New Roman"/>
          <w:sz w:val="24"/>
          <w:szCs w:val="24"/>
        </w:rPr>
        <w:t>, CO</w:t>
      </w:r>
    </w:p>
    <w:p w14:paraId="4950D205" w14:textId="267B6699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 Cost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99</w:t>
      </w:r>
    </w:p>
    <w:p w14:paraId="3C95E827" w14:textId="7777777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dging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5DF7EDF1" w14:textId="7777777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Per Diem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0B702539" w14:textId="77777777" w:rsidR="00544B8A" w:rsidRPr="00544B8A" w:rsidRDefault="00544B8A" w:rsidP="00544B8A">
      <w:pPr>
        <w:numPr>
          <w:ilvl w:val="2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To:</w:t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  <w:t>Action:</w:t>
      </w:r>
    </w:p>
    <w:p w14:paraId="6850BA0C" w14:textId="7777777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6197E3C4" wp14:editId="1B09B1D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10A2C6" w14:textId="0E9948DC" w:rsidR="00544B8A" w:rsidRDefault="00601ED6" w:rsidP="00544B8A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97E3C4" id="Rectangle 19" o:spid="_x0000_s1026" style="position:absolute;left:0;text-align:left;margin-left:267.75pt;margin-top:2.4pt;width:151.8pt;height:34.2pt;z-index:-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F/3eAIAAPcEAAAOAAAAZHJzL2Uyb0RvYy54bWysVMlu2zAQvRfoPxC8N7Jdx4mNyIGRwEWB&#10;IAmaFDmPKWoBKJIlacvu1/eRUpylORWVAGqGM5zl8Y0uLvetYjvpfGN0zscnI86kFqZodJXzn4/r&#10;L+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+eTsfAbsBWzTr3gT&#10;6tnLaet8+CZNy6KQc4f0CUva3fiAjHB9donJvFFNsW6USsrBXynHdoT7BS0K03GmyAds5nydntgC&#10;Qrw5pjTrcj45nY5iYQTilYoCxNYCCq8rzkhVYLQILtXy5rR31eaYdX02n01nHyWJRV+Tr/vqUoTB&#10;TelYu0z8HHqMIPewRinsN/sB640pDrgiZ3rueivWDQLfoMl7ciArOsAAhjsspTJoywwSZ7Vxvz/a&#10;j/7gEKycdSA/Wv61JSeB3XcNds3HU9wSC0mZnp5N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TrBf93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7410A2C6" w14:textId="0E9948DC" w:rsidR="00544B8A" w:rsidRDefault="00601ED6" w:rsidP="00544B8A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544B8A">
        <w:rPr>
          <w:rFonts w:ascii="Times New Roman" w:hAnsi="Times New Roman"/>
          <w:b/>
          <w:sz w:val="24"/>
          <w:szCs w:val="24"/>
        </w:rPr>
        <w:t>Related Cost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7BFE3CFE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376C5EC" w14:textId="374262C1" w:rsidR="00544B8A" w:rsidRDefault="00544B8A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Total Cost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599</w:t>
      </w:r>
    </w:p>
    <w:p w14:paraId="08D34B80" w14:textId="77777777" w:rsidR="00575D24" w:rsidRPr="00544B8A" w:rsidRDefault="00575D24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</w:p>
    <w:p w14:paraId="5E93CD11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Vote:</w:t>
      </w:r>
    </w:p>
    <w:p w14:paraId="0AA5D975" w14:textId="77777777" w:rsid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yerly</w:t>
      </w:r>
      <w:r w:rsidRPr="00383EC8">
        <w:rPr>
          <w:rFonts w:ascii="Times New Roman" w:hAnsi="Times New Roman"/>
          <w:b/>
          <w:sz w:val="24"/>
          <w:szCs w:val="24"/>
        </w:rPr>
        <w:t xml:space="preserve"> Y/N, B</w:t>
      </w:r>
      <w:r>
        <w:rPr>
          <w:rFonts w:ascii="Times New Roman" w:hAnsi="Times New Roman"/>
          <w:b/>
          <w:sz w:val="24"/>
          <w:szCs w:val="24"/>
        </w:rPr>
        <w:t>auer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Ballas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Wells</w:t>
      </w:r>
      <w:r w:rsidRPr="00383EC8">
        <w:rPr>
          <w:rFonts w:ascii="Times New Roman" w:hAnsi="Times New Roman"/>
          <w:b/>
          <w:sz w:val="24"/>
          <w:szCs w:val="24"/>
        </w:rPr>
        <w:t xml:space="preserve"> Y/N</w:t>
      </w:r>
    </w:p>
    <w:p w14:paraId="101F60BC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ECECAA4" w14:textId="3EC6E969" w:rsidR="00544B8A" w:rsidRPr="00544B8A" w:rsidRDefault="00544B8A" w:rsidP="00544B8A">
      <w:pPr>
        <w:numPr>
          <w:ilvl w:val="0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uster County SO</w:t>
      </w:r>
    </w:p>
    <w:p w14:paraId="7E40ADD9" w14:textId="506D65B0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Greg Reeve</w:t>
      </w:r>
    </w:p>
    <w:p w14:paraId="125A477C" w14:textId="709C5E2A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esert Snow</w:t>
      </w:r>
    </w:p>
    <w:p w14:paraId="2C751805" w14:textId="474C79B3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 Requested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6/16/20</w:t>
      </w:r>
    </w:p>
    <w:p w14:paraId="23274598" w14:textId="1AD2662A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(s):</w:t>
      </w:r>
      <w:r w:rsidRPr="00544B8A">
        <w:rPr>
          <w:rFonts w:ascii="Times New Roman" w:hAnsi="Times New Roman"/>
          <w:sz w:val="24"/>
          <w:szCs w:val="24"/>
        </w:rPr>
        <w:t xml:space="preserve"> September </w:t>
      </w:r>
      <w:r>
        <w:rPr>
          <w:rFonts w:ascii="Times New Roman" w:hAnsi="Times New Roman"/>
          <w:sz w:val="24"/>
          <w:szCs w:val="24"/>
        </w:rPr>
        <w:t>1</w:t>
      </w:r>
      <w:r w:rsidRPr="00544B8A">
        <w:rPr>
          <w:rFonts w:ascii="Times New Roman" w:hAnsi="Times New Roman"/>
          <w:sz w:val="24"/>
          <w:szCs w:val="24"/>
          <w:vertAlign w:val="superscript"/>
        </w:rPr>
        <w:t>st</w:t>
      </w:r>
      <w:r>
        <w:rPr>
          <w:rFonts w:ascii="Times New Roman" w:hAnsi="Times New Roman"/>
          <w:sz w:val="24"/>
          <w:szCs w:val="24"/>
        </w:rPr>
        <w:t>-3</w:t>
      </w:r>
      <w:r w:rsidRPr="00544B8A">
        <w:rPr>
          <w:rFonts w:ascii="Times New Roman" w:hAnsi="Times New Roman"/>
          <w:sz w:val="24"/>
          <w:szCs w:val="24"/>
          <w:vertAlign w:val="superscript"/>
        </w:rPr>
        <w:t>rd</w:t>
      </w:r>
      <w:r w:rsidRPr="00544B8A">
        <w:rPr>
          <w:rFonts w:ascii="Times New Roman" w:hAnsi="Times New Roman"/>
          <w:sz w:val="24"/>
          <w:szCs w:val="24"/>
        </w:rPr>
        <w:t>, 20</w:t>
      </w:r>
      <w:r>
        <w:rPr>
          <w:rFonts w:ascii="Times New Roman" w:hAnsi="Times New Roman"/>
          <w:sz w:val="24"/>
          <w:szCs w:val="24"/>
        </w:rPr>
        <w:t>20</w:t>
      </w:r>
    </w:p>
    <w:p w14:paraId="34A5A087" w14:textId="4BE4ACD4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cation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lden</w:t>
      </w:r>
      <w:r w:rsidRPr="00544B8A">
        <w:rPr>
          <w:rFonts w:ascii="Times New Roman" w:hAnsi="Times New Roman"/>
          <w:sz w:val="24"/>
          <w:szCs w:val="24"/>
        </w:rPr>
        <w:t>, CO</w:t>
      </w:r>
    </w:p>
    <w:p w14:paraId="510C1962" w14:textId="10DBB174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 Cost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99</w:t>
      </w:r>
    </w:p>
    <w:p w14:paraId="5836A33C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dging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43211E72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Per Diem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6899D999" w14:textId="77777777" w:rsidR="00544B8A" w:rsidRPr="00544B8A" w:rsidRDefault="00544B8A" w:rsidP="00544B8A">
      <w:pPr>
        <w:numPr>
          <w:ilvl w:val="2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To:</w:t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  <w:t>Action:</w:t>
      </w:r>
    </w:p>
    <w:p w14:paraId="713DA8C8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5DF86490" wp14:editId="1D36D1E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84DD8D" w14:textId="35AC20C9" w:rsidR="00544B8A" w:rsidRDefault="00601ED6" w:rsidP="00544B8A">
                            <w:pPr>
                              <w:jc w:val="center"/>
                            </w:pPr>
                            <w:r>
                              <w:t>Cancelled/</w:t>
                            </w:r>
                            <w:proofErr w:type="spellStart"/>
                            <w:r>
                              <w:t>Bylerl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F86490" id="Rectangle 20" o:spid="_x0000_s1027" style="position:absolute;left:0;text-align:left;margin-left:267.75pt;margin-top:2.4pt;width:151.8pt;height:34.2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1Mfeg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Axt1Mf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1284DD8D" w14:textId="35AC20C9" w:rsidR="00544B8A" w:rsidRDefault="00601ED6" w:rsidP="00544B8A">
                      <w:pPr>
                        <w:jc w:val="center"/>
                      </w:pPr>
                      <w:r>
                        <w:t>Cancelled/</w:t>
                      </w:r>
                      <w:proofErr w:type="spellStart"/>
                      <w:r>
                        <w:t>Bylerly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544B8A">
        <w:rPr>
          <w:rFonts w:ascii="Times New Roman" w:hAnsi="Times New Roman"/>
          <w:b/>
          <w:sz w:val="24"/>
          <w:szCs w:val="24"/>
        </w:rPr>
        <w:t>Related Cost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6580F791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FA659B5" w14:textId="300C4ED9" w:rsidR="00544B8A" w:rsidRDefault="00544B8A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Total Cost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599</w:t>
      </w:r>
    </w:p>
    <w:p w14:paraId="6339B0D9" w14:textId="77777777" w:rsidR="00575D24" w:rsidRPr="00544B8A" w:rsidRDefault="00575D24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</w:p>
    <w:p w14:paraId="4BCC3B09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lastRenderedPageBreak/>
        <w:t>Vote:</w:t>
      </w:r>
    </w:p>
    <w:p w14:paraId="7AD1A1CE" w14:textId="77777777" w:rsid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yerly</w:t>
      </w:r>
      <w:r w:rsidRPr="00383EC8">
        <w:rPr>
          <w:rFonts w:ascii="Times New Roman" w:hAnsi="Times New Roman"/>
          <w:b/>
          <w:sz w:val="24"/>
          <w:szCs w:val="24"/>
        </w:rPr>
        <w:t xml:space="preserve"> Y/N, B</w:t>
      </w:r>
      <w:r>
        <w:rPr>
          <w:rFonts w:ascii="Times New Roman" w:hAnsi="Times New Roman"/>
          <w:b/>
          <w:sz w:val="24"/>
          <w:szCs w:val="24"/>
        </w:rPr>
        <w:t>auer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Ballas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Wells</w:t>
      </w:r>
      <w:r w:rsidRPr="00383EC8">
        <w:rPr>
          <w:rFonts w:ascii="Times New Roman" w:hAnsi="Times New Roman"/>
          <w:b/>
          <w:sz w:val="24"/>
          <w:szCs w:val="24"/>
        </w:rPr>
        <w:t xml:space="preserve"> Y/N</w:t>
      </w:r>
    </w:p>
    <w:p w14:paraId="5CE284C1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90BBFA5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2C40D7C" w14:textId="13C8344A" w:rsidR="00544B8A" w:rsidRPr="00544B8A" w:rsidRDefault="00544B8A" w:rsidP="00544B8A">
      <w:pPr>
        <w:numPr>
          <w:ilvl w:val="0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bookmarkStart w:id="2" w:name="_Hlk20817773"/>
      <w:bookmarkStart w:id="3" w:name="_Hlk15391841"/>
      <w:r w:rsidRPr="00544B8A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ikes Peak CC</w:t>
      </w:r>
    </w:p>
    <w:p w14:paraId="4646214B" w14:textId="31EF4784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or (Officer): </w:t>
      </w:r>
      <w:proofErr w:type="spellStart"/>
      <w:r>
        <w:rPr>
          <w:rFonts w:ascii="Times New Roman" w:hAnsi="Times New Roman"/>
          <w:sz w:val="24"/>
          <w:szCs w:val="24"/>
        </w:rPr>
        <w:t>Vaalel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luia</w:t>
      </w:r>
      <w:proofErr w:type="spellEnd"/>
    </w:p>
    <w:p w14:paraId="0B780C85" w14:textId="7C931F36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NRA Range Safety Officer</w:t>
      </w:r>
    </w:p>
    <w:p w14:paraId="17850EBB" w14:textId="5F1BAD8A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 Requested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7/06/20</w:t>
      </w:r>
    </w:p>
    <w:p w14:paraId="6692C930" w14:textId="31143B2F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(s)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ly 12</w:t>
      </w:r>
      <w:r w:rsidRPr="00544B8A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20</w:t>
      </w:r>
    </w:p>
    <w:p w14:paraId="283D2B8D" w14:textId="1DB5A48C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cation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lorado Springs, CO</w:t>
      </w:r>
    </w:p>
    <w:p w14:paraId="4DBC9664" w14:textId="4856C384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 Cost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25</w:t>
      </w:r>
    </w:p>
    <w:p w14:paraId="56E24FD2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dging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431D0ECB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Per Diem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4CCD63FA" w14:textId="77777777" w:rsidR="00544B8A" w:rsidRPr="00544B8A" w:rsidRDefault="00544B8A" w:rsidP="00544B8A">
      <w:pPr>
        <w:numPr>
          <w:ilvl w:val="2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To:</w:t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  <w:t>Action:</w:t>
      </w:r>
    </w:p>
    <w:p w14:paraId="7E814CAD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5B1EC8AE" wp14:editId="19B6C2CB">
                <wp:simplePos x="0" y="0"/>
                <wp:positionH relativeFrom="column">
                  <wp:posOffset>3400425</wp:posOffset>
                </wp:positionH>
                <wp:positionV relativeFrom="paragraph">
                  <wp:posOffset>28575</wp:posOffset>
                </wp:positionV>
                <wp:extent cx="1927860" cy="485775"/>
                <wp:effectExtent l="0" t="0" r="1524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85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2ABB373" w14:textId="4C580537" w:rsidR="00544B8A" w:rsidRDefault="00601ED6" w:rsidP="00544B8A">
                            <w:pPr>
                              <w:jc w:val="center"/>
                            </w:pPr>
                            <w:bookmarkStart w:id="4" w:name="_Hlk45192631"/>
                            <w:bookmarkStart w:id="5" w:name="_Hlk45192632"/>
                            <w:r>
                              <w:t>Denied/training before sign grant</w:t>
                            </w:r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EC8AE" id="Rectangle 21" o:spid="_x0000_s1028" style="position:absolute;left:0;text-align:left;margin-left:267.75pt;margin-top:2.25pt;width:151.8pt;height:38.25pt;z-index:-251593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" fillcolor="window" strokecolor="#f79646" strokeweight="2pt">
                <v:textbox>
                  <w:txbxContent>
                    <w:p w14:paraId="02ABB373" w14:textId="4C580537" w:rsidR="00544B8A" w:rsidRDefault="00601ED6" w:rsidP="00544B8A">
                      <w:pPr>
                        <w:jc w:val="center"/>
                      </w:pPr>
                      <w:bookmarkStart w:id="6" w:name="_Hlk45192631"/>
                      <w:bookmarkStart w:id="7" w:name="_Hlk45192632"/>
                      <w:r>
                        <w:t>Denied/training before sign grant</w:t>
                      </w:r>
                      <w:bookmarkEnd w:id="6"/>
                      <w:bookmarkEnd w:id="7"/>
                    </w:p>
                  </w:txbxContent>
                </v:textbox>
              </v:rect>
            </w:pict>
          </mc:Fallback>
        </mc:AlternateContent>
      </w:r>
      <w:r w:rsidRPr="00544B8A">
        <w:rPr>
          <w:rFonts w:ascii="Times New Roman" w:hAnsi="Times New Roman"/>
          <w:b/>
          <w:sz w:val="24"/>
          <w:szCs w:val="24"/>
        </w:rPr>
        <w:t>Related Cost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</w:p>
    <w:p w14:paraId="41678767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BC24C51" w14:textId="35E7B2BA" w:rsidR="00544B8A" w:rsidRDefault="00544B8A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Total Cost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25</w:t>
      </w:r>
    </w:p>
    <w:p w14:paraId="14C04B10" w14:textId="77777777" w:rsidR="00575D24" w:rsidRPr="00544B8A" w:rsidRDefault="00575D24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</w:p>
    <w:p w14:paraId="27F6875C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Vote:</w:t>
      </w:r>
    </w:p>
    <w:bookmarkEnd w:id="2"/>
    <w:p w14:paraId="57396208" w14:textId="77777777" w:rsid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yerly</w:t>
      </w:r>
      <w:r w:rsidRPr="00383EC8">
        <w:rPr>
          <w:rFonts w:ascii="Times New Roman" w:hAnsi="Times New Roman"/>
          <w:b/>
          <w:sz w:val="24"/>
          <w:szCs w:val="24"/>
        </w:rPr>
        <w:t xml:space="preserve"> Y/N, B</w:t>
      </w:r>
      <w:r>
        <w:rPr>
          <w:rFonts w:ascii="Times New Roman" w:hAnsi="Times New Roman"/>
          <w:b/>
          <w:sz w:val="24"/>
          <w:szCs w:val="24"/>
        </w:rPr>
        <w:t>auer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Ballas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Wells</w:t>
      </w:r>
      <w:r w:rsidRPr="00383EC8">
        <w:rPr>
          <w:rFonts w:ascii="Times New Roman" w:hAnsi="Times New Roman"/>
          <w:b/>
          <w:sz w:val="24"/>
          <w:szCs w:val="24"/>
        </w:rPr>
        <w:t xml:space="preserve"> Y/N</w:t>
      </w:r>
    </w:p>
    <w:p w14:paraId="7F993B64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4887978" w14:textId="606A8100" w:rsidR="00544B8A" w:rsidRPr="00544B8A" w:rsidRDefault="00544B8A" w:rsidP="00544B8A">
      <w:pPr>
        <w:numPr>
          <w:ilvl w:val="0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ikes Peak CC</w:t>
      </w:r>
    </w:p>
    <w:p w14:paraId="72A8BA18" w14:textId="7C7F3461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Doyle Kilgore</w:t>
      </w:r>
    </w:p>
    <w:p w14:paraId="4DF83230" w14:textId="2805EF53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NRA Range Safety Officer</w:t>
      </w:r>
    </w:p>
    <w:p w14:paraId="45AA44DD" w14:textId="782C4E54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 Requested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07/06/20</w:t>
      </w:r>
    </w:p>
    <w:p w14:paraId="30209B91" w14:textId="56471C1A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(s)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ly 12</w:t>
      </w:r>
      <w:r w:rsidRPr="00544B8A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20</w:t>
      </w:r>
    </w:p>
    <w:p w14:paraId="6DFCD5E0" w14:textId="6A57A465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cation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 w:rsidR="00575D24">
        <w:rPr>
          <w:rFonts w:ascii="Times New Roman" w:hAnsi="Times New Roman"/>
          <w:sz w:val="24"/>
          <w:szCs w:val="24"/>
        </w:rPr>
        <w:t>Colorado Springs</w:t>
      </w:r>
      <w:r w:rsidRPr="00544B8A">
        <w:rPr>
          <w:rFonts w:ascii="Times New Roman" w:hAnsi="Times New Roman"/>
          <w:sz w:val="24"/>
          <w:szCs w:val="24"/>
        </w:rPr>
        <w:t>, CO</w:t>
      </w:r>
    </w:p>
    <w:p w14:paraId="17A5E82A" w14:textId="5FB3AD2B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 Cost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 w:rsidR="00575D24">
        <w:rPr>
          <w:rFonts w:ascii="Times New Roman" w:hAnsi="Times New Roman"/>
          <w:sz w:val="24"/>
          <w:szCs w:val="24"/>
        </w:rPr>
        <w:t>125</w:t>
      </w:r>
    </w:p>
    <w:p w14:paraId="52C85B6A" w14:textId="7C267D7F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dging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 w:rsidR="00575D24">
        <w:rPr>
          <w:rFonts w:ascii="Times New Roman" w:hAnsi="Times New Roman"/>
          <w:sz w:val="24"/>
          <w:szCs w:val="24"/>
        </w:rPr>
        <w:t>0</w:t>
      </w:r>
    </w:p>
    <w:p w14:paraId="6B67C846" w14:textId="5DD58F48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Per Diem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077B0C4F" w14:textId="77777777" w:rsidR="00544B8A" w:rsidRPr="00544B8A" w:rsidRDefault="00544B8A" w:rsidP="00544B8A">
      <w:pPr>
        <w:numPr>
          <w:ilvl w:val="2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To:</w:t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  <w:t>Action:</w:t>
      </w:r>
    </w:p>
    <w:p w14:paraId="1693F550" w14:textId="77777777" w:rsidR="00544B8A" w:rsidRPr="00544B8A" w:rsidRDefault="00544B8A" w:rsidP="00544B8A">
      <w:pPr>
        <w:numPr>
          <w:ilvl w:val="1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3EAC48F1" wp14:editId="72772D06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02F087" w14:textId="77777777" w:rsidR="00601ED6" w:rsidRDefault="00601ED6" w:rsidP="00601ED6">
                            <w:pPr>
                              <w:jc w:val="center"/>
                            </w:pPr>
                            <w:r>
                              <w:t>Denied/training before sign grant</w:t>
                            </w:r>
                          </w:p>
                          <w:p w14:paraId="50724142" w14:textId="77777777" w:rsidR="00544B8A" w:rsidRDefault="00544B8A" w:rsidP="00544B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AC48F1" id="Rectangle 22" o:spid="_x0000_s1029" style="position:absolute;left:0;text-align:left;margin-left:267.75pt;margin-top:2.4pt;width:151.8pt;height:34.2pt;z-index:-2515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fCbegIAAP4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CaRfCb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7502F087" w14:textId="77777777" w:rsidR="00601ED6" w:rsidRDefault="00601ED6" w:rsidP="00601ED6">
                      <w:pPr>
                        <w:jc w:val="center"/>
                      </w:pPr>
                      <w:r>
                        <w:t>Denied/training before sign grant</w:t>
                      </w:r>
                    </w:p>
                    <w:p w14:paraId="50724142" w14:textId="77777777" w:rsidR="00544B8A" w:rsidRDefault="00544B8A" w:rsidP="00544B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544B8A">
        <w:rPr>
          <w:rFonts w:ascii="Times New Roman" w:hAnsi="Times New Roman"/>
          <w:b/>
          <w:sz w:val="24"/>
          <w:szCs w:val="24"/>
        </w:rPr>
        <w:t>Related Cost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</w:p>
    <w:p w14:paraId="4536C3E5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1060D1E" w14:textId="2BF9EB86" w:rsidR="00544B8A" w:rsidRDefault="00544B8A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Total Cost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/>
          <w:sz w:val="24"/>
          <w:szCs w:val="24"/>
        </w:rPr>
        <w:t>$</w:t>
      </w:r>
      <w:r w:rsidR="00575D24">
        <w:rPr>
          <w:rFonts w:ascii="Times New Roman" w:hAnsi="Times New Roman"/>
          <w:b/>
          <w:sz w:val="24"/>
          <w:szCs w:val="24"/>
        </w:rPr>
        <w:t>125</w:t>
      </w:r>
    </w:p>
    <w:p w14:paraId="2DCD3E9C" w14:textId="77777777" w:rsidR="00575D24" w:rsidRPr="00544B8A" w:rsidRDefault="00575D24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</w:p>
    <w:p w14:paraId="40322B70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Vote:</w:t>
      </w:r>
    </w:p>
    <w:bookmarkEnd w:id="3"/>
    <w:p w14:paraId="5A78BA30" w14:textId="1DF02C84" w:rsidR="00A65E15" w:rsidRPr="006C135F" w:rsidRDefault="00544B8A" w:rsidP="006C135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yerly</w:t>
      </w:r>
      <w:r w:rsidRPr="00383EC8">
        <w:rPr>
          <w:rFonts w:ascii="Times New Roman" w:hAnsi="Times New Roman"/>
          <w:b/>
          <w:sz w:val="24"/>
          <w:szCs w:val="24"/>
        </w:rPr>
        <w:t xml:space="preserve"> Y/N, B</w:t>
      </w:r>
      <w:r>
        <w:rPr>
          <w:rFonts w:ascii="Times New Roman" w:hAnsi="Times New Roman"/>
          <w:b/>
          <w:sz w:val="24"/>
          <w:szCs w:val="24"/>
        </w:rPr>
        <w:t>auer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Ballas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Wells</w:t>
      </w:r>
      <w:r w:rsidRPr="00383EC8">
        <w:rPr>
          <w:rFonts w:ascii="Times New Roman" w:hAnsi="Times New Roman"/>
          <w:b/>
          <w:sz w:val="24"/>
          <w:szCs w:val="24"/>
        </w:rPr>
        <w:t xml:space="preserve"> Y/N</w:t>
      </w:r>
      <w:bookmarkEnd w:id="0"/>
    </w:p>
    <w:p w14:paraId="5B555612" w14:textId="277B252B" w:rsidR="00544B8A" w:rsidRPr="00161650" w:rsidRDefault="00544B8A" w:rsidP="00544B8A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1</w:t>
      </w:r>
      <w:r w:rsidR="00575D24">
        <w:rPr>
          <w:rFonts w:ascii="Times New Roman" w:eastAsia="Times New Roman" w:hAnsi="Times New Roman"/>
          <w:sz w:val="32"/>
          <w:szCs w:val="32"/>
        </w:rPr>
        <w:t>448</w:t>
      </w:r>
    </w:p>
    <w:p w14:paraId="0D1E8350" w14:textId="77777777" w:rsidR="00325958" w:rsidRDefault="00325958" w:rsidP="006C135F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bookmarkEnd w:id="1"/>
    <w:p w14:paraId="36810191" w14:textId="26BC76FA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4EE65D6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</w:t>
      </w:r>
      <w:r w:rsidR="005569A1">
        <w:rPr>
          <w:rFonts w:ascii="Times New Roman" w:hAnsi="Times New Roman"/>
          <w:b/>
          <w:sz w:val="32"/>
          <w:szCs w:val="32"/>
        </w:rPr>
        <w:t>1</w:t>
      </w:r>
    </w:p>
    <w:p w14:paraId="4A0BF40E" w14:textId="466CFC32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4DB3AC4C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0FDCD12A" w:rsidR="00FD42F1" w:rsidRDefault="005569A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32BD77CF">
                <wp:simplePos x="0" y="0"/>
                <wp:positionH relativeFrom="column">
                  <wp:posOffset>3238500</wp:posOffset>
                </wp:positionH>
                <wp:positionV relativeFrom="paragraph">
                  <wp:posOffset>152400</wp:posOffset>
                </wp:positionV>
                <wp:extent cx="2600325" cy="13811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81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2D60ACD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Septem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0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0" style="position:absolute;margin-left:255pt;margin-top:12pt;width:204.75pt;height:10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2D60ACD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Septem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0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 w:rsidR="009637F2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6D7AE659">
                <wp:simplePos x="0" y="0"/>
                <wp:positionH relativeFrom="column">
                  <wp:posOffset>228600</wp:posOffset>
                </wp:positionH>
                <wp:positionV relativeFrom="paragraph">
                  <wp:posOffset>171450</wp:posOffset>
                </wp:positionV>
                <wp:extent cx="2543175" cy="13620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E63511D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ugust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3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DCF3C8F" w14:textId="5524BD29" w:rsidR="00EB7A23" w:rsidRDefault="00601ED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 PD</w:t>
                            </w:r>
                          </w:p>
                          <w:p w14:paraId="7D79A8B4" w14:textId="18BA1E1D" w:rsidR="00601ED6" w:rsidRDefault="00601ED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22 N Santa Fe Dr</w:t>
                            </w:r>
                          </w:p>
                          <w:p w14:paraId="27A949E7" w14:textId="75E0F5D6" w:rsidR="00601ED6" w:rsidRPr="0080628A" w:rsidRDefault="00601ED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, CO 808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1" style="position:absolute;margin-left:18pt;margin-top:13.5pt;width:200.25pt;height:107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5CqkA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" fillcolor="window" strokecolor="#548dd4 [1951]" strokeweight="2pt">
                <v:textbox>
                  <w:txbxContent>
                    <w:p w14:paraId="74212DDC" w14:textId="6E63511D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August </w:t>
                      </w:r>
                      <w:r w:rsid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3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DCF3C8F" w14:textId="5524BD29" w:rsidR="00EB7A23" w:rsidRDefault="00601ED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 PD</w:t>
                      </w:r>
                    </w:p>
                    <w:p w14:paraId="7D79A8B4" w14:textId="18BA1E1D" w:rsidR="00601ED6" w:rsidRDefault="00601ED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22 N Santa Fe Dr</w:t>
                      </w:r>
                    </w:p>
                    <w:p w14:paraId="27A949E7" w14:textId="75E0F5D6" w:rsidR="00601ED6" w:rsidRPr="0080628A" w:rsidRDefault="00601ED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, CO 80817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7B3AA181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1061E5A9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45EDCE1B" w:rsidR="002C37D1" w:rsidRPr="002C37D1" w:rsidRDefault="002C37D1" w:rsidP="002C37D1"/>
    <w:p w14:paraId="35F3A38C" w14:textId="74BE3DB7" w:rsidR="002C37D1" w:rsidRPr="002C37D1" w:rsidRDefault="005569A1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512BA668">
                <wp:simplePos x="0" y="0"/>
                <wp:positionH relativeFrom="column">
                  <wp:posOffset>3238500</wp:posOffset>
                </wp:positionH>
                <wp:positionV relativeFrom="paragraph">
                  <wp:posOffset>255905</wp:posOffset>
                </wp:positionV>
                <wp:extent cx="2600325" cy="14192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192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05BC33AF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Novem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2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2" style="position:absolute;margin-left:255pt;margin-top:20.15pt;width:204.75pt;height:11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" fillcolor="white [3201]" strokecolor="#548dd4 [1951]" strokeweight="2pt">
                <v:textbox>
                  <w:txbxContent>
                    <w:p w14:paraId="301C3CAD" w14:textId="05BC33AF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Novem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2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9637F2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17CE8066">
                <wp:simplePos x="0" y="0"/>
                <wp:positionH relativeFrom="column">
                  <wp:posOffset>228600</wp:posOffset>
                </wp:positionH>
                <wp:positionV relativeFrom="paragraph">
                  <wp:posOffset>255905</wp:posOffset>
                </wp:positionV>
                <wp:extent cx="2543175" cy="14668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6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25108DCC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Octo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3" style="position:absolute;margin-left:18pt;margin-top:20.15pt;width:200.2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" fillcolor="window" strokecolor="#548dd4 [1951]" strokeweight="2pt">
                <v:textbox>
                  <w:txbxContent>
                    <w:p w14:paraId="7AED67D9" w14:textId="25108DCC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Octo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8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1590F2C5" w:rsidR="002C37D1" w:rsidRPr="002C37D1" w:rsidRDefault="002C37D1" w:rsidP="002C37D1"/>
    <w:p w14:paraId="1FCE8D0F" w14:textId="6C186F05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1A48E8E0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1B07CE12" w:rsidR="002C37D1" w:rsidRDefault="002C37D1" w:rsidP="002C37D1"/>
    <w:p w14:paraId="79285B2B" w14:textId="7BB4E424" w:rsidR="002C37D1" w:rsidRPr="002C37D1" w:rsidRDefault="005569A1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095B4C1F">
                <wp:simplePos x="0" y="0"/>
                <wp:positionH relativeFrom="column">
                  <wp:posOffset>3238500</wp:posOffset>
                </wp:positionH>
                <wp:positionV relativeFrom="paragraph">
                  <wp:posOffset>59055</wp:posOffset>
                </wp:positionV>
                <wp:extent cx="260032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3BCB79" w14:textId="210108B2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anuary, </w:t>
                            </w:r>
                            <w:proofErr w:type="gramStart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5FB79BF9" w14:textId="3521A413" w:rsidR="009637F2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66A033B5" w14:textId="14CD8651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2BA69AC8" w14:textId="28F21D5B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4" style="position:absolute;margin-left:255pt;margin-top:4.65pt;width:204.7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" fillcolor="window" strokecolor="#558ed5" strokeweight="2pt">
                <v:textbox>
                  <w:txbxContent>
                    <w:p w14:paraId="543BCB79" w14:textId="210108B2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January, </w:t>
                      </w:r>
                      <w:proofErr w:type="gramStart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5FB79BF9" w14:textId="3521A413" w:rsidR="009637F2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66A033B5" w14:textId="14CD8651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2BA69AC8" w14:textId="28F21D5B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 w:rsidR="009637F2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2EE25810">
                <wp:simplePos x="0" y="0"/>
                <wp:positionH relativeFrom="column">
                  <wp:posOffset>238125</wp:posOffset>
                </wp:positionH>
                <wp:positionV relativeFrom="paragraph">
                  <wp:posOffset>11176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5" style="position:absolute;margin-left:18.75pt;margin-top:8.8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0F79D3D9" w:rsidR="002C37D1" w:rsidRDefault="002C37D1" w:rsidP="002C37D1"/>
    <w:p w14:paraId="7DAB19E5" w14:textId="2F4D7881" w:rsidR="002C37D1" w:rsidRDefault="002C37D1" w:rsidP="002C37D1"/>
    <w:p w14:paraId="2315B9EC" w14:textId="2B337F24" w:rsidR="002C37D1" w:rsidRDefault="002C37D1" w:rsidP="002C37D1"/>
    <w:p w14:paraId="2C5FB80B" w14:textId="79CB821E" w:rsidR="00690EBE" w:rsidRPr="00690EBE" w:rsidRDefault="005569A1" w:rsidP="00690EBE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45F0A2DF">
                <wp:simplePos x="0" y="0"/>
                <wp:positionH relativeFrom="column">
                  <wp:posOffset>3238500</wp:posOffset>
                </wp:positionH>
                <wp:positionV relativeFrom="paragraph">
                  <wp:posOffset>128905</wp:posOffset>
                </wp:positionV>
                <wp:extent cx="260032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2DB4" w14:textId="2C94CFC6" w:rsidR="00F20C98" w:rsidRDefault="00F20C98" w:rsidP="00F20C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March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6" style="position:absolute;margin-left:255pt;margin-top:10.15pt;width:204.7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" fillcolor="white [3201]" strokecolor="#548dd4 [1951]" strokeweight="2pt">
                <v:textbox>
                  <w:txbxContent>
                    <w:p w14:paraId="1A392DB4" w14:textId="2C94CFC6" w:rsidR="00F20C98" w:rsidRDefault="00F20C98" w:rsidP="00F20C98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March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08CD5A29">
                <wp:simplePos x="0" y="0"/>
                <wp:positionH relativeFrom="column">
                  <wp:posOffset>247650</wp:posOffset>
                </wp:positionH>
                <wp:positionV relativeFrom="paragraph">
                  <wp:posOffset>18669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7BE8312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4898E38" w14:textId="3F799D73" w:rsidR="00690EBE" w:rsidRPr="00690EBE" w:rsidRDefault="00690EBE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7" style="position:absolute;margin-left:19.5pt;margin-top:14.7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DilQIAADc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" fillcolor="window" strokecolor="#558ed5" strokeweight="2pt">
                <v:textbox>
                  <w:txbxContent>
                    <w:p w14:paraId="4DEB1CBB" w14:textId="77BE8312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4898E38" w14:textId="3F799D73" w:rsidR="00690EBE" w:rsidRPr="00690EBE" w:rsidRDefault="00690EBE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8DD419" w14:textId="326FB208" w:rsidR="00690EBE" w:rsidRPr="00690EBE" w:rsidRDefault="00690EBE" w:rsidP="00690EBE"/>
    <w:p w14:paraId="2E495BC1" w14:textId="53E452E5" w:rsidR="00690EBE" w:rsidRPr="00690EBE" w:rsidRDefault="00690EBE" w:rsidP="00690EBE"/>
    <w:p w14:paraId="117D4527" w14:textId="6ED09F44" w:rsidR="00690EBE" w:rsidRDefault="00690EBE" w:rsidP="00690EBE"/>
    <w:p w14:paraId="5F4A090C" w14:textId="2F8BC8A2" w:rsidR="00CF1932" w:rsidRPr="00CF1932" w:rsidRDefault="005569A1" w:rsidP="001D47AC">
      <w:pPr>
        <w:tabs>
          <w:tab w:val="left" w:pos="3510"/>
        </w:tabs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19C27A10">
                <wp:simplePos x="0" y="0"/>
                <wp:positionH relativeFrom="column">
                  <wp:posOffset>3238500</wp:posOffset>
                </wp:positionH>
                <wp:positionV relativeFrom="paragraph">
                  <wp:posOffset>198755</wp:posOffset>
                </wp:positionV>
                <wp:extent cx="2600325" cy="14382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38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CC8C52" w14:textId="20176FDB" w:rsidR="00D618B2" w:rsidRDefault="005569A1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,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2021   Location/Host:</w:t>
                            </w:r>
                          </w:p>
                          <w:p w14:paraId="3E2AEFA3" w14:textId="1F32C797" w:rsidR="00601ED6" w:rsidRPr="00601ED6" w:rsidRDefault="00601ED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8" style="position:absolute;margin-left:255pt;margin-top:15.65pt;width:204.75pt;height:113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" fillcolor="window" strokecolor="#548dd4 [1951]" strokeweight="2pt">
                <v:textbox>
                  <w:txbxContent>
                    <w:p w14:paraId="2CCC8C52" w14:textId="20176FDB" w:rsidR="00D618B2" w:rsidRDefault="005569A1" w:rsidP="0080628A">
                      <w:pPr>
                        <w:ind w:left="720" w:hanging="720"/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,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2021   Location/Host:</w:t>
                      </w:r>
                    </w:p>
                    <w:p w14:paraId="3E2AEFA3" w14:textId="1F32C797" w:rsidR="00601ED6" w:rsidRPr="00601ED6" w:rsidRDefault="00601ED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y S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506E4F97">
                <wp:simplePos x="0" y="0"/>
                <wp:positionH relativeFrom="column">
                  <wp:posOffset>247015</wp:posOffset>
                </wp:positionH>
                <wp:positionV relativeFrom="paragraph">
                  <wp:posOffset>27940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C69EB15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une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9" style="position:absolute;margin-left:19.45pt;margin-top:22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6tXkg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" fillcolor="window" strokecolor="#548dd4 [1951]" strokeweight="2pt">
                <v:textbox>
                  <w:txbxContent>
                    <w:p w14:paraId="12E6D3C1" w14:textId="7C69EB15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June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01DE"/>
    <w:multiLevelType w:val="hybridMultilevel"/>
    <w:tmpl w:val="F382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D507F9"/>
    <w:multiLevelType w:val="hybridMultilevel"/>
    <w:tmpl w:val="DA0A4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4AE1C1D"/>
    <w:multiLevelType w:val="hybridMultilevel"/>
    <w:tmpl w:val="317A6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7666A4"/>
    <w:multiLevelType w:val="multilevel"/>
    <w:tmpl w:val="DA6E44A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A8762A7"/>
    <w:multiLevelType w:val="hybridMultilevel"/>
    <w:tmpl w:val="FF040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EDA48BA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0AB6F0E"/>
    <w:multiLevelType w:val="multilevel"/>
    <w:tmpl w:val="F740045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22450B"/>
    <w:multiLevelType w:val="hybridMultilevel"/>
    <w:tmpl w:val="4CC46EB2"/>
    <w:lvl w:ilvl="0" w:tplc="2E1AF3D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B0231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7867BAA"/>
    <w:multiLevelType w:val="hybridMultilevel"/>
    <w:tmpl w:val="F5D466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AB64A6C"/>
    <w:multiLevelType w:val="multilevel"/>
    <w:tmpl w:val="01B0FA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BC71F0B"/>
    <w:multiLevelType w:val="hybridMultilevel"/>
    <w:tmpl w:val="64849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9CB43A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8374F7"/>
    <w:multiLevelType w:val="hybridMultilevel"/>
    <w:tmpl w:val="E53A7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6460DCD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839118B"/>
    <w:multiLevelType w:val="hybridMultilevel"/>
    <w:tmpl w:val="631A5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A586D0D"/>
    <w:multiLevelType w:val="hybridMultilevel"/>
    <w:tmpl w:val="C6B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0913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0D442A8"/>
    <w:multiLevelType w:val="hybridMultilevel"/>
    <w:tmpl w:val="F39EB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8863D5"/>
    <w:multiLevelType w:val="multilevel"/>
    <w:tmpl w:val="D76CE1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4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27"/>
  </w:num>
  <w:num w:numId="4">
    <w:abstractNumId w:val="38"/>
  </w:num>
  <w:num w:numId="5">
    <w:abstractNumId w:val="28"/>
  </w:num>
  <w:num w:numId="6">
    <w:abstractNumId w:val="2"/>
  </w:num>
  <w:num w:numId="7">
    <w:abstractNumId w:val="25"/>
  </w:num>
  <w:num w:numId="8">
    <w:abstractNumId w:val="34"/>
  </w:num>
  <w:num w:numId="9">
    <w:abstractNumId w:val="24"/>
  </w:num>
  <w:num w:numId="10">
    <w:abstractNumId w:val="20"/>
  </w:num>
  <w:num w:numId="11">
    <w:abstractNumId w:val="4"/>
  </w:num>
  <w:num w:numId="12">
    <w:abstractNumId w:val="21"/>
  </w:num>
  <w:num w:numId="13">
    <w:abstractNumId w:val="35"/>
  </w:num>
  <w:num w:numId="14">
    <w:abstractNumId w:val="31"/>
  </w:num>
  <w:num w:numId="15">
    <w:abstractNumId w:val="19"/>
  </w:num>
  <w:num w:numId="16">
    <w:abstractNumId w:val="8"/>
  </w:num>
  <w:num w:numId="17">
    <w:abstractNumId w:val="22"/>
  </w:num>
  <w:num w:numId="18">
    <w:abstractNumId w:val="5"/>
  </w:num>
  <w:num w:numId="19">
    <w:abstractNumId w:val="13"/>
  </w:num>
  <w:num w:numId="20">
    <w:abstractNumId w:val="30"/>
  </w:num>
  <w:num w:numId="21">
    <w:abstractNumId w:val="9"/>
  </w:num>
  <w:num w:numId="22">
    <w:abstractNumId w:val="6"/>
  </w:num>
  <w:num w:numId="23">
    <w:abstractNumId w:val="15"/>
  </w:num>
  <w:num w:numId="24">
    <w:abstractNumId w:val="37"/>
  </w:num>
  <w:num w:numId="25">
    <w:abstractNumId w:val="1"/>
  </w:num>
  <w:num w:numId="26">
    <w:abstractNumId w:val="3"/>
  </w:num>
  <w:num w:numId="27">
    <w:abstractNumId w:val="33"/>
  </w:num>
  <w:num w:numId="28">
    <w:abstractNumId w:val="12"/>
  </w:num>
  <w:num w:numId="29">
    <w:abstractNumId w:val="32"/>
  </w:num>
  <w:num w:numId="30">
    <w:abstractNumId w:val="14"/>
  </w:num>
  <w:num w:numId="31">
    <w:abstractNumId w:val="16"/>
  </w:num>
  <w:num w:numId="32">
    <w:abstractNumId w:val="11"/>
  </w:num>
  <w:num w:numId="33">
    <w:abstractNumId w:val="17"/>
  </w:num>
  <w:num w:numId="34">
    <w:abstractNumId w:val="26"/>
  </w:num>
  <w:num w:numId="35">
    <w:abstractNumId w:val="39"/>
  </w:num>
  <w:num w:numId="36">
    <w:abstractNumId w:val="7"/>
  </w:num>
  <w:num w:numId="37">
    <w:abstractNumId w:val="29"/>
  </w:num>
  <w:num w:numId="38">
    <w:abstractNumId w:val="10"/>
  </w:num>
  <w:num w:numId="39">
    <w:abstractNumId w:val="36"/>
  </w:num>
  <w:num w:numId="40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3132"/>
    <w:rsid w:val="000C44EB"/>
    <w:rsid w:val="000C5BB8"/>
    <w:rsid w:val="000C5BC7"/>
    <w:rsid w:val="000E02B3"/>
    <w:rsid w:val="000E379B"/>
    <w:rsid w:val="000E67A3"/>
    <w:rsid w:val="00112B42"/>
    <w:rsid w:val="00123A6E"/>
    <w:rsid w:val="0012694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96ECE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B69D3"/>
    <w:rsid w:val="002C3651"/>
    <w:rsid w:val="002C37D1"/>
    <w:rsid w:val="002C782C"/>
    <w:rsid w:val="002D4F34"/>
    <w:rsid w:val="002D707D"/>
    <w:rsid w:val="002E3C8A"/>
    <w:rsid w:val="002E3E54"/>
    <w:rsid w:val="002F31EE"/>
    <w:rsid w:val="003100A4"/>
    <w:rsid w:val="00325958"/>
    <w:rsid w:val="0032647C"/>
    <w:rsid w:val="00332724"/>
    <w:rsid w:val="00332D8C"/>
    <w:rsid w:val="00334AB1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49B9"/>
    <w:rsid w:val="004256A1"/>
    <w:rsid w:val="004275F4"/>
    <w:rsid w:val="00433DAB"/>
    <w:rsid w:val="00434E52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4B8A"/>
    <w:rsid w:val="0054558B"/>
    <w:rsid w:val="005464D6"/>
    <w:rsid w:val="00552F25"/>
    <w:rsid w:val="005569A1"/>
    <w:rsid w:val="00560BDF"/>
    <w:rsid w:val="00561CD0"/>
    <w:rsid w:val="00562C4D"/>
    <w:rsid w:val="00572EE3"/>
    <w:rsid w:val="00575D24"/>
    <w:rsid w:val="00576530"/>
    <w:rsid w:val="00576A92"/>
    <w:rsid w:val="00577A41"/>
    <w:rsid w:val="00582AE8"/>
    <w:rsid w:val="005A216A"/>
    <w:rsid w:val="005A3537"/>
    <w:rsid w:val="005D0310"/>
    <w:rsid w:val="005D2746"/>
    <w:rsid w:val="005F21AF"/>
    <w:rsid w:val="005F445D"/>
    <w:rsid w:val="006000B5"/>
    <w:rsid w:val="006009A5"/>
    <w:rsid w:val="0060167B"/>
    <w:rsid w:val="006018B6"/>
    <w:rsid w:val="00601ED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81E30"/>
    <w:rsid w:val="00687538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135F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25AA6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0B34"/>
    <w:rsid w:val="007D3FA0"/>
    <w:rsid w:val="007E47B7"/>
    <w:rsid w:val="00800F8C"/>
    <w:rsid w:val="008030E5"/>
    <w:rsid w:val="00804591"/>
    <w:rsid w:val="0080567F"/>
    <w:rsid w:val="0080628A"/>
    <w:rsid w:val="00812312"/>
    <w:rsid w:val="0081455F"/>
    <w:rsid w:val="00820E5B"/>
    <w:rsid w:val="00822418"/>
    <w:rsid w:val="00840D80"/>
    <w:rsid w:val="008425CC"/>
    <w:rsid w:val="008436B9"/>
    <w:rsid w:val="0084660C"/>
    <w:rsid w:val="008521B3"/>
    <w:rsid w:val="008809DE"/>
    <w:rsid w:val="008828F1"/>
    <w:rsid w:val="0088412C"/>
    <w:rsid w:val="00890C62"/>
    <w:rsid w:val="008936A6"/>
    <w:rsid w:val="0089451D"/>
    <w:rsid w:val="008957EC"/>
    <w:rsid w:val="008A4320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005A"/>
    <w:rsid w:val="00912359"/>
    <w:rsid w:val="009153A4"/>
    <w:rsid w:val="00916FEE"/>
    <w:rsid w:val="00920FEB"/>
    <w:rsid w:val="0092550A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37F2"/>
    <w:rsid w:val="009652AF"/>
    <w:rsid w:val="00965813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E72C1"/>
    <w:rsid w:val="009F0F44"/>
    <w:rsid w:val="009F1AF6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6801"/>
    <w:rsid w:val="00A375A8"/>
    <w:rsid w:val="00A40719"/>
    <w:rsid w:val="00A4628B"/>
    <w:rsid w:val="00A50888"/>
    <w:rsid w:val="00A535FC"/>
    <w:rsid w:val="00A643FF"/>
    <w:rsid w:val="00A65E15"/>
    <w:rsid w:val="00A71941"/>
    <w:rsid w:val="00A7501C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D705D"/>
    <w:rsid w:val="00AF2B92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66BE3"/>
    <w:rsid w:val="00B71F8B"/>
    <w:rsid w:val="00B754DF"/>
    <w:rsid w:val="00B918C9"/>
    <w:rsid w:val="00BA3007"/>
    <w:rsid w:val="00BA43CF"/>
    <w:rsid w:val="00BA7ECD"/>
    <w:rsid w:val="00BB212E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3D1F"/>
    <w:rsid w:val="00C1474E"/>
    <w:rsid w:val="00C20DA9"/>
    <w:rsid w:val="00C32A91"/>
    <w:rsid w:val="00C42063"/>
    <w:rsid w:val="00C47717"/>
    <w:rsid w:val="00C5595B"/>
    <w:rsid w:val="00C6183C"/>
    <w:rsid w:val="00C72515"/>
    <w:rsid w:val="00C735D3"/>
    <w:rsid w:val="00C73ED2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1DE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380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26B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E50C3"/>
    <w:rsid w:val="00DF3515"/>
    <w:rsid w:val="00E01317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358A"/>
    <w:rsid w:val="00EC5AFB"/>
    <w:rsid w:val="00EF0832"/>
    <w:rsid w:val="00EF36AC"/>
    <w:rsid w:val="00EF3E7E"/>
    <w:rsid w:val="00F03C7D"/>
    <w:rsid w:val="00F14824"/>
    <w:rsid w:val="00F1569E"/>
    <w:rsid w:val="00F16291"/>
    <w:rsid w:val="00F16904"/>
    <w:rsid w:val="00F16B5C"/>
    <w:rsid w:val="00F20C98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11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FY 20 Scholarships</a:t>
            </a:r>
          </a:p>
        </c:rich>
      </c:tx>
      <c:layout>
        <c:manualLayout>
          <c:xMode val="edge"/>
          <c:yMode val="edge"/>
          <c:x val="0.3582029409785315"/>
          <c:y val="1.3058763245716136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88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9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0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1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2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4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5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6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9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9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0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1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2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103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104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5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106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7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8474-4A11-AF8B-FA742842B261}"/>
              </c:ext>
            </c:extLst>
          </c:dPt>
          <c:dLbls>
            <c:dLbl>
              <c:idx val="0"/>
              <c:layout>
                <c:manualLayout>
                  <c:x val="-1.2689224657728594E-2"/>
                  <c:y val="8.5848620610337462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474-4A11-AF8B-FA742842B261}"/>
                </c:ext>
              </c:extLst>
            </c:dLbl>
            <c:dLbl>
              <c:idx val="1"/>
              <c:layout>
                <c:manualLayout>
                  <c:x val="-0.12118009287300625"/>
                  <c:y val="0.11278187086043506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474-4A11-AF8B-FA742842B261}"/>
                </c:ext>
              </c:extLst>
            </c:dLbl>
            <c:dLbl>
              <c:idx val="2"/>
              <c:layout>
                <c:manualLayout>
                  <c:x val="-5.0839895013123367E-2"/>
                  <c:y val="-0.10061715258565654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310905848307422"/>
                      <c:h val="8.446323418390457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2-8474-4A11-AF8B-FA742842B261}"/>
                </c:ext>
              </c:extLst>
            </c:dLbl>
            <c:dLbl>
              <c:idx val="3"/>
              <c:layout>
                <c:manualLayout>
                  <c:x val="-2.820773605222425E-2"/>
                  <c:y val="3.595368561717036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877128339726763"/>
                      <c:h val="0.1026273271027592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8474-4A11-AF8B-FA742842B261}"/>
                </c:ext>
              </c:extLst>
            </c:dLbl>
            <c:dLbl>
              <c:idx val="4"/>
              <c:layout>
                <c:manualLayout>
                  <c:x val="-1.2569318258294637E-2"/>
                  <c:y val="3.79529223500542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474-4A11-AF8B-FA742842B261}"/>
                </c:ext>
              </c:extLst>
            </c:dLbl>
            <c:dLbl>
              <c:idx val="6"/>
              <c:layout>
                <c:manualLayout>
                  <c:x val="2.7833131435493718E-2"/>
                  <c:y val="5.3602276010229202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8474-4A11-AF8B-FA742842B261}"/>
                </c:ext>
              </c:extLst>
            </c:dLbl>
            <c:dLbl>
              <c:idx val="7"/>
              <c:layout>
                <c:manualLayout>
                  <c:x val="7.244582407968235E-2"/>
                  <c:y val="-3.751755098255780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8474-4A11-AF8B-FA742842B261}"/>
                </c:ext>
              </c:extLst>
            </c:dLbl>
            <c:dLbl>
              <c:idx val="9"/>
              <c:layout>
                <c:manualLayout>
                  <c:x val="-2.6684288930455529E-3"/>
                  <c:y val="-3.324674118796544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238509126615218"/>
                      <c:h val="9.104182801575963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8474-4A11-AF8B-FA742842B261}"/>
                </c:ext>
              </c:extLst>
            </c:dLbl>
            <c:dLbl>
              <c:idx val="12"/>
              <c:layout>
                <c:manualLayout>
                  <c:x val="-0.14313278147923816"/>
                  <c:y val="-6.63273179483095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455673659569223"/>
                      <c:h val="8.304193775072855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C-8474-4A11-AF8B-FA742842B261}"/>
                </c:ext>
              </c:extLst>
            </c:dLbl>
            <c:dLbl>
              <c:idx val="16"/>
              <c:layout>
                <c:manualLayout>
                  <c:x val="1.8870886331516248E-2"/>
                  <c:y val="-3.445996473753479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8474-4A11-AF8B-FA742842B261}"/>
                </c:ext>
              </c:extLst>
            </c:dLbl>
            <c:dLbl>
              <c:idx val="17"/>
              <c:layout>
                <c:manualLayout>
                  <c:x val="0.10998491318632221"/>
                  <c:y val="0.1411314532241093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259371424725753"/>
                      <c:h val="9.413960654887940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8474-4A11-AF8B-FA742842B2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77:$B$95</c:f>
              <c:numCache>
                <c:formatCode>"$"#,##0.00</c:formatCode>
                <c:ptCount val="18"/>
                <c:pt idx="0">
                  <c:v>850</c:v>
                </c:pt>
                <c:pt idx="1">
                  <c:v>4435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9">
                  <c:v>1390</c:v>
                </c:pt>
                <c:pt idx="11">
                  <c:v>149</c:v>
                </c:pt>
                <c:pt idx="12">
                  <c:v>240</c:v>
                </c:pt>
                <c:pt idx="14">
                  <c:v>8629</c:v>
                </c:pt>
                <c:pt idx="16">
                  <c:v>375</c:v>
                </c:pt>
                <c:pt idx="17">
                  <c:v>3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474-4A11-AF8B-FA742842B261}"/>
            </c:ext>
          </c:extLst>
        </c:ser>
        <c:ser>
          <c:idx val="1"/>
          <c:order val="1"/>
          <c:tx>
            <c:strRef>
              <c:f>Scholarships!$C$7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8474-4A11-AF8B-FA742842B26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77:$C$95</c:f>
              <c:numCache>
                <c:formatCode>General</c:formatCode>
                <c:ptCount val="18"/>
                <c:pt idx="0">
                  <c:v>2</c:v>
                </c:pt>
                <c:pt idx="1">
                  <c:v>7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5</c:v>
                </c:pt>
                <c:pt idx="9">
                  <c:v>2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8474-4A11-AF8B-FA742842B261}"/>
            </c:ext>
          </c:extLst>
        </c:ser>
        <c:ser>
          <c:idx val="2"/>
          <c:order val="2"/>
          <c:tx>
            <c:strRef>
              <c:f>Scholarships!$D$7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8474-4A11-AF8B-FA742842B261}"/>
              </c:ext>
            </c:extLst>
          </c:dPt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77:$D$95</c:f>
              <c:numCache>
                <c:formatCode>General</c:formatCode>
                <c:ptCount val="18"/>
                <c:pt idx="2">
                  <c:v>1</c:v>
                </c:pt>
                <c:pt idx="1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8474-4A11-AF8B-FA742842B261}"/>
            </c:ext>
          </c:extLst>
        </c:ser>
        <c:ser>
          <c:idx val="3"/>
          <c:order val="3"/>
          <c:tx>
            <c:strRef>
              <c:f>Scholarships!$E$7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77:$E$95</c:f>
              <c:numCache>
                <c:formatCode>General</c:formatCode>
                <c:ptCount val="18"/>
                <c:pt idx="0">
                  <c:v>56</c:v>
                </c:pt>
                <c:pt idx="1">
                  <c:v>24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62</c:v>
                </c:pt>
                <c:pt idx="9">
                  <c:v>64</c:v>
                </c:pt>
                <c:pt idx="11">
                  <c:v>8</c:v>
                </c:pt>
                <c:pt idx="12">
                  <c:v>16</c:v>
                </c:pt>
                <c:pt idx="14">
                  <c:v>432</c:v>
                </c:pt>
                <c:pt idx="16">
                  <c:v>24</c:v>
                </c:pt>
                <c:pt idx="17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8474-4A11-AF8B-FA742842B2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999E6-F0A8-4956-BDE8-1459F8E7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7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8</cp:revision>
  <cp:lastPrinted>2020-07-09T15:38:00Z</cp:lastPrinted>
  <dcterms:created xsi:type="dcterms:W3CDTF">2020-06-29T16:38:00Z</dcterms:created>
  <dcterms:modified xsi:type="dcterms:W3CDTF">2020-07-09T19:14:00Z</dcterms:modified>
</cp:coreProperties>
</file>